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0740F" w14:textId="77777777" w:rsidR="00EA4080" w:rsidRPr="00A519D6" w:rsidRDefault="00EA4080" w:rsidP="00333192">
      <w:pPr>
        <w:keepNext/>
        <w:spacing w:before="120" w:after="0" w:line="240" w:lineRule="auto"/>
        <w:outlineLvl w:val="1"/>
        <w:rPr>
          <w:rFonts w:asciiTheme="majorHAnsi" w:eastAsia="Times New Roman" w:hAnsiTheme="majorHAnsi" w:cstheme="majorHAnsi"/>
          <w:b/>
          <w:sz w:val="36"/>
          <w:szCs w:val="20"/>
        </w:rPr>
      </w:pPr>
      <w:r w:rsidRPr="00A519D6">
        <w:rPr>
          <w:rFonts w:asciiTheme="majorHAnsi" w:eastAsia="Times New Roman" w:hAnsiTheme="majorHAnsi" w:cstheme="majorHAnsi"/>
          <w:b/>
          <w:sz w:val="36"/>
          <w:szCs w:val="20"/>
        </w:rPr>
        <w:t>CONFINED SPACE ENTRY PERMIT (Post at Job Site)</w:t>
      </w:r>
    </w:p>
    <w:p w14:paraId="74913BB6" w14:textId="77777777" w:rsidR="00EA4080" w:rsidRPr="00EA4080" w:rsidRDefault="00EA4080" w:rsidP="00EA408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02ACB446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5490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Date and Time Issued:</w:t>
      </w:r>
      <w:r w:rsidR="00D31AB6">
        <w:rPr>
          <w:rFonts w:ascii="Arial" w:eastAsia="Times New Roman" w:hAnsi="Arial" w:cs="Arial"/>
          <w:sz w:val="24"/>
          <w:szCs w:val="24"/>
        </w:rPr>
        <w:t xml:space="preserve">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="00D31AB6">
        <w:rPr>
          <w:rFonts w:ascii="Arial" w:eastAsia="Times New Roman" w:hAnsi="Arial" w:cs="Arial"/>
          <w:sz w:val="24"/>
          <w:szCs w:val="24"/>
        </w:rPr>
        <w:t xml:space="preserve">    </w:t>
      </w:r>
      <w:r w:rsidRPr="00EA4080">
        <w:rPr>
          <w:rFonts w:ascii="Arial" w:eastAsia="Times New Roman" w:hAnsi="Arial" w:cs="Arial"/>
          <w:sz w:val="24"/>
          <w:szCs w:val="24"/>
        </w:rPr>
        <w:t>__________</w:t>
      </w:r>
      <w:r w:rsidRPr="00EA4080">
        <w:rPr>
          <w:rFonts w:ascii="Arial" w:eastAsia="Times New Roman" w:hAnsi="Arial" w:cs="Arial"/>
          <w:sz w:val="24"/>
          <w:szCs w:val="24"/>
        </w:rPr>
        <w:tab/>
        <w:t>Date and Time Expires: ________</w:t>
      </w:r>
      <w:r w:rsidR="00D31AB6">
        <w:rPr>
          <w:rFonts w:ascii="Arial" w:eastAsia="Times New Roman" w:hAnsi="Arial" w:cs="Arial"/>
          <w:sz w:val="24"/>
          <w:szCs w:val="24"/>
        </w:rPr>
        <w:t>__</w:t>
      </w:r>
    </w:p>
    <w:p w14:paraId="368C9E5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Job site/Space I.D.: </w:t>
      </w:r>
      <w:r w:rsidR="00D31AB6">
        <w:rPr>
          <w:rFonts w:ascii="Arial" w:eastAsia="Times New Roman" w:hAnsi="Arial" w:cs="Arial"/>
          <w:sz w:val="24"/>
          <w:szCs w:val="24"/>
        </w:rPr>
        <w:t xml:space="preserve">                </w:t>
      </w:r>
      <w:r w:rsidRPr="00EA4080">
        <w:rPr>
          <w:rFonts w:ascii="Arial" w:eastAsia="Times New Roman" w:hAnsi="Arial" w:cs="Arial"/>
          <w:sz w:val="24"/>
          <w:szCs w:val="24"/>
        </w:rPr>
        <w:t>__________</w:t>
      </w:r>
      <w:r w:rsidRPr="00EA4080">
        <w:rPr>
          <w:rFonts w:ascii="Arial" w:eastAsia="Times New Roman" w:hAnsi="Arial" w:cs="Arial"/>
          <w:sz w:val="24"/>
          <w:szCs w:val="24"/>
        </w:rPr>
        <w:tab/>
        <w:t>Job Supervisor:</w:t>
      </w:r>
      <w:r w:rsidR="00D31AB6">
        <w:rPr>
          <w:rFonts w:ascii="Arial" w:eastAsia="Times New Roman" w:hAnsi="Arial" w:cs="Arial"/>
          <w:sz w:val="24"/>
          <w:szCs w:val="24"/>
        </w:rPr>
        <w:t xml:space="preserve">             </w:t>
      </w:r>
      <w:r w:rsidR="00D31AB6" w:rsidRPr="00EA4080">
        <w:rPr>
          <w:rFonts w:ascii="Arial" w:eastAsia="Times New Roman" w:hAnsi="Arial" w:cs="Arial"/>
          <w:sz w:val="24"/>
          <w:szCs w:val="24"/>
        </w:rPr>
        <w:t>________</w:t>
      </w:r>
      <w:r w:rsidR="00D31AB6">
        <w:rPr>
          <w:rFonts w:ascii="Arial" w:eastAsia="Times New Roman" w:hAnsi="Arial" w:cs="Arial"/>
          <w:sz w:val="24"/>
          <w:szCs w:val="24"/>
        </w:rPr>
        <w:t>__</w:t>
      </w:r>
    </w:p>
    <w:p w14:paraId="4BA389A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Equipment to be worked on:</w:t>
      </w:r>
      <w:r w:rsidR="00D31AB6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 xml:space="preserve">__________ </w:t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Work to be performed: </w:t>
      </w:r>
      <w:r w:rsidR="00D31AB6">
        <w:rPr>
          <w:rFonts w:ascii="Arial" w:eastAsia="Times New Roman" w:hAnsi="Arial" w:cs="Arial"/>
          <w:sz w:val="24"/>
          <w:szCs w:val="24"/>
        </w:rPr>
        <w:t xml:space="preserve"> </w:t>
      </w:r>
      <w:r w:rsidR="00D31AB6" w:rsidRPr="00EA4080">
        <w:rPr>
          <w:rFonts w:ascii="Arial" w:eastAsia="Times New Roman" w:hAnsi="Arial" w:cs="Arial"/>
          <w:sz w:val="24"/>
          <w:szCs w:val="24"/>
        </w:rPr>
        <w:t>________</w:t>
      </w:r>
      <w:r w:rsidR="00D31AB6">
        <w:rPr>
          <w:rFonts w:ascii="Arial" w:eastAsia="Times New Roman" w:hAnsi="Arial" w:cs="Arial"/>
          <w:sz w:val="24"/>
          <w:szCs w:val="24"/>
        </w:rPr>
        <w:t>__</w:t>
      </w:r>
    </w:p>
    <w:p w14:paraId="5BE4F44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97B55F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Stand-by personnel: __________________</w:t>
      </w:r>
      <w:r w:rsidR="00D31AB6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 xml:space="preserve"> ________________ </w:t>
      </w:r>
      <w:r w:rsidR="00D31AB6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_____________</w:t>
      </w:r>
      <w:r w:rsidR="00D31AB6">
        <w:rPr>
          <w:rFonts w:ascii="Arial" w:eastAsia="Times New Roman" w:hAnsi="Arial" w:cs="Arial"/>
          <w:sz w:val="24"/>
          <w:szCs w:val="24"/>
        </w:rPr>
        <w:t>____</w:t>
      </w:r>
    </w:p>
    <w:p w14:paraId="0B9E350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54C3F" w14:textId="1EB313AE" w:rsidR="00EA4080" w:rsidRPr="00D31AB6" w:rsidRDefault="00EA4080" w:rsidP="00D31AB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31AB6">
        <w:rPr>
          <w:rFonts w:ascii="Arial" w:eastAsia="Times New Roman" w:hAnsi="Arial" w:cs="Arial"/>
          <w:sz w:val="24"/>
          <w:szCs w:val="24"/>
        </w:rPr>
        <w:t xml:space="preserve">Atmospheric Checks:  </w:t>
      </w:r>
      <w:r w:rsidR="00333192" w:rsidRPr="00D31AB6">
        <w:rPr>
          <w:rFonts w:ascii="Arial" w:eastAsia="Times New Roman" w:hAnsi="Arial" w:cs="Arial"/>
          <w:sz w:val="24"/>
          <w:szCs w:val="24"/>
        </w:rPr>
        <w:t>Time _</w:t>
      </w:r>
      <w:r w:rsidRPr="00D31AB6">
        <w:rPr>
          <w:rFonts w:ascii="Arial" w:eastAsia="Times New Roman" w:hAnsi="Arial" w:cs="Arial"/>
          <w:sz w:val="24"/>
          <w:szCs w:val="24"/>
        </w:rPr>
        <w:t>_______</w:t>
      </w:r>
      <w:r w:rsidR="00D31AB6" w:rsidRPr="00D31AB6">
        <w:rPr>
          <w:rFonts w:ascii="Arial" w:eastAsia="Times New Roman" w:hAnsi="Arial" w:cs="Arial"/>
          <w:sz w:val="24"/>
          <w:szCs w:val="24"/>
        </w:rPr>
        <w:t xml:space="preserve"> </w:t>
      </w:r>
      <w:r w:rsidRPr="00D31AB6">
        <w:rPr>
          <w:rFonts w:ascii="Arial" w:eastAsia="Times New Roman" w:hAnsi="Arial" w:cs="Arial"/>
          <w:sz w:val="24"/>
          <w:szCs w:val="24"/>
        </w:rPr>
        <w:t>am / pm</w:t>
      </w:r>
    </w:p>
    <w:p w14:paraId="7C2AECA4" w14:textId="77777777" w:rsidR="00D31AB6" w:rsidRPr="00D31AB6" w:rsidRDefault="00D31AB6" w:rsidP="00D31AB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5C55507" w14:textId="77777777" w:rsidR="00EA4080" w:rsidRPr="00EA4080" w:rsidRDefault="00EA4080" w:rsidP="00D31AB6">
      <w:pPr>
        <w:tabs>
          <w:tab w:val="left" w:pos="916"/>
          <w:tab w:val="left" w:pos="1890"/>
          <w:tab w:val="left" w:pos="2070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                   Oxygen    ________</w:t>
      </w:r>
      <w:r w:rsidR="00D31AB6">
        <w:rPr>
          <w:rFonts w:ascii="Arial" w:eastAsia="Times New Roman" w:hAnsi="Arial" w:cs="Arial"/>
          <w:sz w:val="24"/>
          <w:szCs w:val="24"/>
        </w:rPr>
        <w:t xml:space="preserve">_     </w:t>
      </w:r>
      <w:r w:rsidRPr="00EA4080">
        <w:rPr>
          <w:rFonts w:ascii="Arial" w:eastAsia="Times New Roman" w:hAnsi="Arial" w:cs="Arial"/>
          <w:sz w:val="24"/>
          <w:szCs w:val="24"/>
        </w:rPr>
        <w:t>%</w:t>
      </w:r>
    </w:p>
    <w:p w14:paraId="4E5BB45A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                   Explosive ________</w:t>
      </w:r>
      <w:r w:rsidR="00D31AB6">
        <w:rPr>
          <w:rFonts w:ascii="Arial" w:eastAsia="Times New Roman" w:hAnsi="Arial" w:cs="Arial"/>
          <w:sz w:val="24"/>
          <w:szCs w:val="24"/>
        </w:rPr>
        <w:t xml:space="preserve">_     </w:t>
      </w:r>
      <w:r w:rsidRPr="00EA4080">
        <w:rPr>
          <w:rFonts w:ascii="Arial" w:eastAsia="Times New Roman" w:hAnsi="Arial" w:cs="Arial"/>
          <w:sz w:val="24"/>
          <w:szCs w:val="24"/>
        </w:rPr>
        <w:t>% L.F.L.</w:t>
      </w:r>
    </w:p>
    <w:p w14:paraId="2F22AD2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                   Toxic    </w:t>
      </w:r>
      <w:r w:rsidR="00D31AB6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________</w:t>
      </w:r>
      <w:r w:rsidR="00D31AB6">
        <w:rPr>
          <w:rFonts w:ascii="Arial" w:eastAsia="Times New Roman" w:hAnsi="Arial" w:cs="Arial"/>
          <w:sz w:val="24"/>
          <w:szCs w:val="24"/>
        </w:rPr>
        <w:t xml:space="preserve">_    </w:t>
      </w:r>
      <w:r w:rsidRPr="00EA4080">
        <w:rPr>
          <w:rFonts w:ascii="Arial" w:eastAsia="Times New Roman" w:hAnsi="Arial" w:cs="Arial"/>
          <w:sz w:val="24"/>
          <w:szCs w:val="24"/>
        </w:rPr>
        <w:t>PPM</w:t>
      </w:r>
    </w:p>
    <w:p w14:paraId="6058629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CB1D03" w14:textId="77777777" w:rsidR="00EA4080" w:rsidRPr="00EA4080" w:rsidRDefault="00EA4080" w:rsidP="003623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 w:hanging="360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Tester's signature: _____________________________</w:t>
      </w:r>
    </w:p>
    <w:p w14:paraId="4024D3FB" w14:textId="77777777" w:rsidR="00D31AB6" w:rsidRPr="00EA4080" w:rsidRDefault="00D31AB6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FE5207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3. Source isolation (No Entry):  </w:t>
      </w:r>
      <w:r w:rsidRPr="00EA4080">
        <w:rPr>
          <w:rFonts w:ascii="Arial" w:eastAsia="Times New Roman" w:hAnsi="Arial" w:cs="Arial"/>
          <w:sz w:val="24"/>
          <w:szCs w:val="24"/>
        </w:rPr>
        <w:tab/>
        <w:t>N/A   Yes   No</w:t>
      </w:r>
    </w:p>
    <w:p w14:paraId="741C7995" w14:textId="399D83F1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Pumps or lines </w:t>
      </w:r>
      <w:proofErr w:type="gramStart"/>
      <w:r w:rsidR="00333192" w:rsidRPr="00EA4080">
        <w:rPr>
          <w:rFonts w:ascii="Arial" w:eastAsia="Times New Roman" w:hAnsi="Arial" w:cs="Arial"/>
          <w:sz w:val="24"/>
          <w:szCs w:val="24"/>
        </w:rPr>
        <w:t xml:space="preserve">blinded,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 (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037133F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disconnected, or blocked        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 xml:space="preserve">   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 ( </w:t>
      </w:r>
      <w:r w:rsidR="00D31AB6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28E3D88F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7F7BE84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4. Ventilation Modification:    </w:t>
      </w:r>
      <w:r w:rsidR="00274A49">
        <w:rPr>
          <w:rFonts w:ascii="Arial" w:eastAsia="Times New Roman" w:hAnsi="Arial" w:cs="Arial"/>
          <w:sz w:val="24"/>
          <w:szCs w:val="24"/>
        </w:rPr>
        <w:t xml:space="preserve">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N/A   Yes   No</w:t>
      </w:r>
    </w:p>
    <w:p w14:paraId="06549C42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Mechanical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  </w:t>
      </w:r>
      <w:r w:rsidR="00274A49">
        <w:rPr>
          <w:rFonts w:ascii="Arial" w:eastAsia="Times New Roman" w:hAnsi="Arial" w:cs="Arial"/>
          <w:sz w:val="24"/>
          <w:szCs w:val="24"/>
        </w:rPr>
        <w:t xml:space="preserve">      </w:t>
      </w:r>
      <w:proofErr w:type="gramStart"/>
      <w:r w:rsidR="00274A49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 xml:space="preserve"> 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      (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76FB3C55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Natural Ventilation only      </w:t>
      </w:r>
      <w:r w:rsidR="00274A49">
        <w:rPr>
          <w:rFonts w:ascii="Arial" w:eastAsia="Times New Roman" w:hAnsi="Arial" w:cs="Arial"/>
          <w:sz w:val="24"/>
          <w:szCs w:val="24"/>
        </w:rPr>
        <w:t xml:space="preserve">     </w:t>
      </w:r>
      <w:proofErr w:type="gramStart"/>
      <w:r w:rsidR="00274A49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>(</w:t>
      </w:r>
      <w:proofErr w:type="gramEnd"/>
      <w:r w:rsidR="00362363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1F46771A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53DB69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5. Atmospheric check after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Isolation and Ventilation:</w:t>
      </w:r>
    </w:p>
    <w:p w14:paraId="45154979" w14:textId="77777777" w:rsidR="00362363" w:rsidRPr="00EA4080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CB08A63" w14:textId="0331CCAB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Oxygen</w:t>
      </w:r>
      <w:r w:rsidR="00362363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__________</w:t>
      </w:r>
      <w:r w:rsidR="00362363">
        <w:rPr>
          <w:rFonts w:ascii="Arial" w:eastAsia="Times New Roman" w:hAnsi="Arial" w:cs="Arial"/>
          <w:sz w:val="24"/>
          <w:szCs w:val="24"/>
        </w:rPr>
        <w:t xml:space="preserve">__  </w:t>
      </w:r>
      <w:r w:rsidR="00274A49">
        <w:rPr>
          <w:rFonts w:ascii="Arial" w:eastAsia="Times New Roman" w:hAnsi="Arial" w:cs="Arial"/>
          <w:sz w:val="24"/>
          <w:szCs w:val="24"/>
        </w:rPr>
        <w:t xml:space="preserve">   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%  </w:t>
      </w:r>
      <w:r w:rsidR="00362363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&gt;    </w:t>
      </w:r>
      <w:r w:rsidR="00333192" w:rsidRPr="00EA4080">
        <w:rPr>
          <w:rFonts w:ascii="Arial" w:eastAsia="Times New Roman" w:hAnsi="Arial" w:cs="Arial"/>
          <w:sz w:val="24"/>
          <w:szCs w:val="24"/>
        </w:rPr>
        <w:t>19.5 %</w:t>
      </w:r>
    </w:p>
    <w:p w14:paraId="7BB9D33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Explosive _______</w:t>
      </w:r>
      <w:r w:rsidR="00362363">
        <w:rPr>
          <w:rFonts w:ascii="Arial" w:eastAsia="Times New Roman" w:hAnsi="Arial" w:cs="Arial"/>
          <w:sz w:val="24"/>
          <w:szCs w:val="24"/>
        </w:rPr>
        <w:t xml:space="preserve">_____  </w:t>
      </w:r>
      <w:r w:rsidR="00274A49">
        <w:rPr>
          <w:rFonts w:ascii="Arial" w:eastAsia="Times New Roman" w:hAnsi="Arial" w:cs="Arial"/>
          <w:sz w:val="24"/>
          <w:szCs w:val="24"/>
        </w:rPr>
        <w:t xml:space="preserve">          </w:t>
      </w:r>
      <w:r w:rsidRPr="00EA4080">
        <w:rPr>
          <w:rFonts w:ascii="Arial" w:eastAsia="Times New Roman" w:hAnsi="Arial" w:cs="Arial"/>
          <w:sz w:val="24"/>
          <w:szCs w:val="24"/>
        </w:rPr>
        <w:t>% L.F.L     &lt;    10     %</w:t>
      </w:r>
    </w:p>
    <w:p w14:paraId="22E93B0D" w14:textId="47237D5A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Toxic</w:t>
      </w:r>
      <w:r w:rsidR="00362363">
        <w:rPr>
          <w:rFonts w:ascii="Arial" w:eastAsia="Times New Roman" w:hAnsi="Arial" w:cs="Arial"/>
          <w:sz w:val="24"/>
          <w:szCs w:val="24"/>
        </w:rPr>
        <w:t xml:space="preserve">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___________</w:t>
      </w:r>
      <w:r w:rsidR="00362363">
        <w:rPr>
          <w:rFonts w:ascii="Arial" w:eastAsia="Times New Roman" w:hAnsi="Arial" w:cs="Arial"/>
          <w:sz w:val="24"/>
          <w:szCs w:val="24"/>
        </w:rPr>
        <w:t xml:space="preserve">_  </w:t>
      </w:r>
      <w:r w:rsidR="00274A49">
        <w:rPr>
          <w:rFonts w:ascii="Arial" w:eastAsia="Times New Roman" w:hAnsi="Arial" w:cs="Arial"/>
          <w:sz w:val="24"/>
          <w:szCs w:val="24"/>
        </w:rPr>
        <w:t xml:space="preserve">   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PPM         &lt;    10     PPM </w:t>
      </w:r>
      <w:proofErr w:type="gramStart"/>
      <w:r w:rsidR="00333192" w:rsidRPr="00EA4080">
        <w:rPr>
          <w:rFonts w:ascii="Arial" w:eastAsia="Times New Roman" w:hAnsi="Arial" w:cs="Arial"/>
          <w:sz w:val="24"/>
          <w:szCs w:val="24"/>
        </w:rPr>
        <w:t>H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>2)S</w:t>
      </w:r>
    </w:p>
    <w:p w14:paraId="688B399D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Time </w:t>
      </w:r>
      <w:r w:rsidR="00362363">
        <w:rPr>
          <w:rFonts w:ascii="Arial" w:eastAsia="Times New Roman" w:hAnsi="Arial" w:cs="Arial"/>
          <w:sz w:val="24"/>
          <w:szCs w:val="24"/>
        </w:rPr>
        <w:t xml:space="preserve">        </w:t>
      </w:r>
      <w:r w:rsidRPr="00EA4080">
        <w:rPr>
          <w:rFonts w:ascii="Arial" w:eastAsia="Times New Roman" w:hAnsi="Arial" w:cs="Arial"/>
          <w:sz w:val="24"/>
          <w:szCs w:val="24"/>
        </w:rPr>
        <w:t>____________</w:t>
      </w:r>
    </w:p>
    <w:p w14:paraId="402E1859" w14:textId="77777777" w:rsidR="00362363" w:rsidRPr="00EA4080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368DFC7" w14:textId="77777777" w:rsidR="00EA4080" w:rsidRPr="00EA4080" w:rsidRDefault="00EA4080" w:rsidP="00274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Testers signature: _____________________________</w:t>
      </w:r>
    </w:p>
    <w:p w14:paraId="295DC024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CA0FFA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6. Communication procedures: ________________________________________</w:t>
      </w:r>
      <w:r w:rsidR="00362363">
        <w:rPr>
          <w:rFonts w:ascii="Arial" w:eastAsia="Times New Roman" w:hAnsi="Arial" w:cs="Arial"/>
          <w:sz w:val="24"/>
          <w:szCs w:val="24"/>
        </w:rPr>
        <w:t>______</w:t>
      </w:r>
    </w:p>
    <w:p w14:paraId="177D0DC1" w14:textId="77777777" w:rsidR="00EA4080" w:rsidRPr="00EA4080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     </w:t>
      </w:r>
      <w:r w:rsidR="00EA4080" w:rsidRPr="00EA4080">
        <w:rPr>
          <w:rFonts w:ascii="Arial" w:eastAsia="Times New Roman" w:hAnsi="Arial" w:cs="Arial"/>
          <w:sz w:val="24"/>
          <w:szCs w:val="24"/>
        </w:rPr>
        <w:t>_____________________________________________________________________</w:t>
      </w:r>
    </w:p>
    <w:p w14:paraId="3385554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D25F038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7. Rescue procedures: _______________________________________________</w:t>
      </w:r>
    </w:p>
    <w:p w14:paraId="537D633E" w14:textId="77777777" w:rsidR="00EA4080" w:rsidRPr="00EA4080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     </w:t>
      </w:r>
      <w:r w:rsidR="00EA4080" w:rsidRPr="00EA4080">
        <w:rPr>
          <w:rFonts w:ascii="Arial" w:eastAsia="Times New Roman" w:hAnsi="Arial" w:cs="Arial"/>
          <w:sz w:val="24"/>
          <w:szCs w:val="24"/>
        </w:rPr>
        <w:t>_____________________________________________________________________</w:t>
      </w:r>
    </w:p>
    <w:p w14:paraId="0C5525A2" w14:textId="77777777" w:rsidR="00EA4080" w:rsidRPr="00EA4080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     </w:t>
      </w:r>
      <w:r w:rsidR="00EA4080" w:rsidRPr="00EA4080">
        <w:rPr>
          <w:rFonts w:ascii="Arial" w:eastAsia="Times New Roman" w:hAnsi="Arial" w:cs="Arial"/>
          <w:sz w:val="24"/>
          <w:szCs w:val="24"/>
        </w:rPr>
        <w:t>_____________________________________________________________________</w:t>
      </w:r>
    </w:p>
    <w:p w14:paraId="39915EBD" w14:textId="77777777" w:rsidR="00EA4080" w:rsidRPr="00EA4080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     </w:t>
      </w:r>
      <w:r w:rsidR="00EA4080" w:rsidRPr="00EA4080">
        <w:rPr>
          <w:rFonts w:ascii="Arial" w:eastAsia="Times New Roman" w:hAnsi="Arial" w:cs="Arial"/>
          <w:sz w:val="24"/>
          <w:szCs w:val="24"/>
        </w:rPr>
        <w:t>_____________________________________________________________________</w:t>
      </w:r>
    </w:p>
    <w:p w14:paraId="18EC5CEB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7C7B51E" w14:textId="77777777" w:rsidR="00A519D6" w:rsidRDefault="00A519D6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  <w:sectPr w:rsidR="00A519D6" w:rsidSect="001F1566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EB55832" w14:textId="220B54FA" w:rsidR="00362363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E05522D" w14:textId="77777777" w:rsidR="00362363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D2E6449" w14:textId="77777777" w:rsidR="00362363" w:rsidRPr="00EA4080" w:rsidRDefault="0036236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7CA197D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lastRenderedPageBreak/>
        <w:t xml:space="preserve">8. Entry, standby, and back up persons:              </w:t>
      </w:r>
      <w:r w:rsidR="00F606DD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Yes       No</w:t>
      </w:r>
    </w:p>
    <w:p w14:paraId="5F40A98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Successfully completed required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training</w:t>
      </w:r>
      <w:r w:rsidR="00362363">
        <w:rPr>
          <w:rFonts w:ascii="Arial" w:eastAsia="Times New Roman" w:hAnsi="Arial" w:cs="Arial"/>
          <w:sz w:val="24"/>
          <w:szCs w:val="24"/>
        </w:rPr>
        <w:t xml:space="preserve">        </w:t>
      </w:r>
      <w:proofErr w:type="gramStart"/>
      <w:r w:rsidR="00362363">
        <w:rPr>
          <w:rFonts w:ascii="Arial" w:eastAsia="Times New Roman" w:hAnsi="Arial" w:cs="Arial"/>
          <w:sz w:val="24"/>
          <w:szCs w:val="24"/>
        </w:rPr>
        <w:t xml:space="preserve">  </w:t>
      </w:r>
      <w:r w:rsidR="00F606DD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  <w:r w:rsidR="00362363">
        <w:rPr>
          <w:rFonts w:ascii="Arial" w:eastAsia="Times New Roman" w:hAnsi="Arial" w:cs="Arial"/>
          <w:sz w:val="24"/>
          <w:szCs w:val="24"/>
        </w:rPr>
        <w:t xml:space="preserve"> 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4EB36C3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Is it current?               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     </w:t>
      </w:r>
      <w:r w:rsidR="00F606DD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   (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544B563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9376CD2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9. Equipment:                              </w:t>
      </w:r>
      <w:r w:rsidR="00362363">
        <w:rPr>
          <w:rFonts w:ascii="Arial" w:eastAsia="Times New Roman" w:hAnsi="Arial" w:cs="Arial"/>
          <w:sz w:val="24"/>
          <w:szCs w:val="24"/>
        </w:rPr>
        <w:t xml:space="preserve">                           </w:t>
      </w:r>
      <w:r w:rsidRPr="00EA4080">
        <w:rPr>
          <w:rFonts w:ascii="Arial" w:eastAsia="Times New Roman" w:hAnsi="Arial" w:cs="Arial"/>
          <w:sz w:val="24"/>
          <w:szCs w:val="24"/>
        </w:rPr>
        <w:t>N/A      Yes       No</w:t>
      </w:r>
    </w:p>
    <w:p w14:paraId="0E56A343" w14:textId="77777777" w:rsidR="008A3053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Direct reading gas monitor </w:t>
      </w:r>
      <w:r w:rsidR="008A3053">
        <w:rPr>
          <w:rFonts w:ascii="Arial" w:eastAsia="Times New Roman" w:hAnsi="Arial" w:cs="Arial"/>
          <w:sz w:val="24"/>
          <w:szCs w:val="24"/>
        </w:rPr>
        <w:t>–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tested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           </w:t>
      </w:r>
      <w:proofErr w:type="gramStart"/>
      <w:r w:rsidR="008A3053">
        <w:rPr>
          <w:rFonts w:ascii="Arial" w:eastAsia="Times New Roman" w:hAnsi="Arial" w:cs="Arial"/>
          <w:sz w:val="24"/>
          <w:szCs w:val="24"/>
        </w:rPr>
        <w:t xml:space="preserve">   </w:t>
      </w:r>
      <w:r w:rsidR="008A3053" w:rsidRPr="00EA4080">
        <w:rPr>
          <w:rFonts w:ascii="Arial" w:eastAsia="Times New Roman" w:hAnsi="Arial" w:cs="Arial"/>
          <w:sz w:val="24"/>
          <w:szCs w:val="24"/>
        </w:rPr>
        <w:t>(</w:t>
      </w:r>
      <w:proofErr w:type="gramEnd"/>
      <w:r w:rsidR="008A3053">
        <w:rPr>
          <w:rFonts w:ascii="Arial" w:eastAsia="Times New Roman" w:hAnsi="Arial" w:cs="Arial"/>
          <w:sz w:val="24"/>
          <w:szCs w:val="24"/>
        </w:rPr>
        <w:t xml:space="preserve"> </w:t>
      </w:r>
      <w:r w:rsidR="008A3053" w:rsidRPr="00EA4080">
        <w:rPr>
          <w:rFonts w:ascii="Arial" w:eastAsia="Times New Roman" w:hAnsi="Arial" w:cs="Arial"/>
          <w:sz w:val="24"/>
          <w:szCs w:val="24"/>
        </w:rPr>
        <w:t xml:space="preserve"> )        ( </w:t>
      </w:r>
      <w:r w:rsidR="008A3053">
        <w:rPr>
          <w:rFonts w:ascii="Arial" w:eastAsia="Times New Roman" w:hAnsi="Arial" w:cs="Arial"/>
          <w:sz w:val="24"/>
          <w:szCs w:val="24"/>
        </w:rPr>
        <w:t xml:space="preserve"> </w:t>
      </w:r>
      <w:r w:rsidR="008A3053" w:rsidRPr="00EA4080">
        <w:rPr>
          <w:rFonts w:ascii="Arial" w:eastAsia="Times New Roman" w:hAnsi="Arial" w:cs="Arial"/>
          <w:sz w:val="24"/>
          <w:szCs w:val="24"/>
        </w:rPr>
        <w:t xml:space="preserve">)        ( </w:t>
      </w:r>
      <w:r w:rsidR="008A3053">
        <w:rPr>
          <w:rFonts w:ascii="Arial" w:eastAsia="Times New Roman" w:hAnsi="Arial" w:cs="Arial"/>
          <w:sz w:val="24"/>
          <w:szCs w:val="24"/>
        </w:rPr>
        <w:t xml:space="preserve"> </w:t>
      </w:r>
      <w:r w:rsidR="008A3053" w:rsidRPr="00EA4080">
        <w:rPr>
          <w:rFonts w:ascii="Arial" w:eastAsia="Times New Roman" w:hAnsi="Arial" w:cs="Arial"/>
          <w:sz w:val="24"/>
          <w:szCs w:val="24"/>
        </w:rPr>
        <w:t>)</w:t>
      </w:r>
    </w:p>
    <w:p w14:paraId="2CC1F53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                 </w:t>
      </w:r>
    </w:p>
    <w:p w14:paraId="27E826F4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Safety harnesses and lifelines</w:t>
      </w:r>
    </w:p>
    <w:p w14:paraId="102B236E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for entry and standby persons </w:t>
      </w:r>
      <w:r w:rsidR="00362363">
        <w:rPr>
          <w:rFonts w:ascii="Arial" w:eastAsia="Times New Roman" w:hAnsi="Arial" w:cs="Arial"/>
          <w:sz w:val="24"/>
          <w:szCs w:val="24"/>
        </w:rPr>
        <w:t xml:space="preserve">                          </w:t>
      </w:r>
      <w:proofErr w:type="gramStart"/>
      <w:r w:rsidR="00362363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>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        (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   (</w:t>
      </w:r>
      <w:r w:rsidR="0036236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</w:t>
      </w:r>
    </w:p>
    <w:p w14:paraId="61FADCB2" w14:textId="77777777" w:rsidR="00385385" w:rsidRPr="00EA4080" w:rsidRDefault="00385385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FF1792B" w14:textId="77777777" w:rsidR="00EA4080" w:rsidRDefault="00EA4080" w:rsidP="00385385">
      <w:pPr>
        <w:tabs>
          <w:tab w:val="left" w:pos="916"/>
          <w:tab w:val="left" w:pos="1832"/>
          <w:tab w:val="left" w:pos="2748"/>
          <w:tab w:val="left" w:pos="4580"/>
          <w:tab w:val="left" w:pos="513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Equipment </w:t>
      </w:r>
      <w:r w:rsidR="00F606DD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="00385385">
        <w:rPr>
          <w:rFonts w:ascii="Arial" w:eastAsia="Times New Roman" w:hAnsi="Arial" w:cs="Arial"/>
          <w:sz w:val="24"/>
          <w:szCs w:val="24"/>
        </w:rPr>
        <w:t xml:space="preserve">          </w:t>
      </w:r>
      <w:r w:rsidRPr="00EA4080">
        <w:rPr>
          <w:rFonts w:ascii="Arial" w:eastAsia="Times New Roman" w:hAnsi="Arial" w:cs="Arial"/>
          <w:sz w:val="24"/>
          <w:szCs w:val="24"/>
        </w:rPr>
        <w:t>N/A       Yes       No</w:t>
      </w:r>
    </w:p>
    <w:p w14:paraId="1DC26507" w14:textId="77777777" w:rsidR="00F606DD" w:rsidRPr="00EA4080" w:rsidRDefault="00F606DD" w:rsidP="00385385">
      <w:pPr>
        <w:tabs>
          <w:tab w:val="left" w:pos="916"/>
          <w:tab w:val="left" w:pos="1832"/>
          <w:tab w:val="left" w:pos="2748"/>
          <w:tab w:val="left" w:pos="4580"/>
          <w:tab w:val="left" w:pos="513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AA818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Hoisting equipment                     </w:t>
      </w:r>
      <w:r w:rsidR="00385385">
        <w:rPr>
          <w:rFonts w:ascii="Arial" w:eastAsia="Times New Roman" w:hAnsi="Arial" w:cs="Arial"/>
          <w:sz w:val="24"/>
          <w:szCs w:val="24"/>
        </w:rPr>
        <w:t xml:space="preserve">                      </w:t>
      </w:r>
      <w:proofErr w:type="gramStart"/>
      <w:r w:rsidR="00385385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 xml:space="preserve"> (</w:t>
      </w:r>
      <w:proofErr w:type="gramEnd"/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    (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   (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3937020A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Powered communications          </w:t>
      </w:r>
      <w:r w:rsidR="00385385">
        <w:rPr>
          <w:rFonts w:ascii="Arial" w:eastAsia="Times New Roman" w:hAnsi="Arial" w:cs="Arial"/>
          <w:sz w:val="24"/>
          <w:szCs w:val="24"/>
        </w:rPr>
        <w:t xml:space="preserve">                       </w:t>
      </w:r>
      <w:proofErr w:type="gramStart"/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 (</w:t>
      </w:r>
      <w:proofErr w:type="gramEnd"/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    (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   (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0E55FAC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SCBA's for entry and standby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persons            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 xml:space="preserve">   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    (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  </w:t>
      </w:r>
      <w:r w:rsidR="00F606DD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(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</w:t>
      </w:r>
    </w:p>
    <w:p w14:paraId="1381454F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Protective Clothing                       </w:t>
      </w:r>
      <w:r w:rsidR="00385385">
        <w:rPr>
          <w:rFonts w:ascii="Arial" w:eastAsia="Times New Roman" w:hAnsi="Arial" w:cs="Arial"/>
          <w:sz w:val="24"/>
          <w:szCs w:val="24"/>
        </w:rPr>
        <w:t xml:space="preserve">                     </w:t>
      </w:r>
      <w:proofErr w:type="gramStart"/>
      <w:r w:rsidR="00385385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>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)         (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        (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</w:t>
      </w:r>
    </w:p>
    <w:p w14:paraId="614CABF5" w14:textId="77777777" w:rsidR="00F606DD" w:rsidRPr="00EA4080" w:rsidRDefault="00F606DD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56DC20D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All electric equipment listed</w:t>
      </w:r>
    </w:p>
    <w:p w14:paraId="6EBA43B6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Class I, Division I, Group D</w:t>
      </w:r>
    </w:p>
    <w:p w14:paraId="7AC498E5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and Non-sparking tools              </w:t>
      </w:r>
      <w:r w:rsidR="00385385">
        <w:rPr>
          <w:rFonts w:ascii="Arial" w:eastAsia="Times New Roman" w:hAnsi="Arial" w:cs="Arial"/>
          <w:sz w:val="24"/>
          <w:szCs w:val="24"/>
        </w:rPr>
        <w:t xml:space="preserve">                       </w:t>
      </w:r>
      <w:proofErr w:type="gramStart"/>
      <w:r w:rsidR="00385385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>(</w:t>
      </w:r>
      <w:proofErr w:type="gramEnd"/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     (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 xml:space="preserve"> )       ( </w:t>
      </w:r>
      <w:r w:rsidR="00385385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)</w:t>
      </w:r>
    </w:p>
    <w:p w14:paraId="632A8C1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24D34C8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6EEC21D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10. Periodic atmospheric tests:</w:t>
      </w:r>
    </w:p>
    <w:p w14:paraId="609983E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Oxygen     ____%    Time ____  </w:t>
      </w:r>
      <w:r w:rsidR="00385385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Oxygen     ____%    Time ____</w:t>
      </w:r>
    </w:p>
    <w:p w14:paraId="7C66766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Oxygen     ____%    Time ____  </w:t>
      </w:r>
      <w:r w:rsidR="00385385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Oxygen     ____%    Time ____</w:t>
      </w:r>
    </w:p>
    <w:p w14:paraId="01D8674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>Explosive  _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___%    Time ____  </w:t>
      </w:r>
      <w:r w:rsidR="00385385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Explosive  ____%    Time ____</w:t>
      </w:r>
    </w:p>
    <w:p w14:paraId="65FF6C0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>Explosive  _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___%    Time ____  </w:t>
      </w:r>
      <w:r w:rsidR="00385385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Explosive  ____%    Time ____</w:t>
      </w:r>
    </w:p>
    <w:p w14:paraId="12E13DB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Toxic         ____%    Time ____  </w:t>
      </w:r>
      <w:r w:rsidR="00385385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Toxic         ____%    Time ____</w:t>
      </w:r>
    </w:p>
    <w:p w14:paraId="6608694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Toxic         ____%    Time ____ </w:t>
      </w:r>
      <w:r w:rsidR="00385385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>Toxic         ____%    Time ____</w:t>
      </w:r>
    </w:p>
    <w:p w14:paraId="6BBC52B6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2BE029C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We have reviewed the work authorized by this permit and the</w:t>
      </w:r>
    </w:p>
    <w:p w14:paraId="3E76E32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information contained here-in. Written instructions and safety</w:t>
      </w:r>
    </w:p>
    <w:p w14:paraId="71F43543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procedures have been received and are understood. Entry cannot be</w:t>
      </w:r>
    </w:p>
    <w:p w14:paraId="40AC481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approved if any squares are marked in the "No" column. This permit is</w:t>
      </w:r>
    </w:p>
    <w:p w14:paraId="2C56AB32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not valid unless all appropriate items are completed.</w:t>
      </w:r>
    </w:p>
    <w:p w14:paraId="13F254EA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2B04DE1" w14:textId="0EDEF4A1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Permit Prepared By: (Supervisor)________________________________________</w:t>
      </w:r>
      <w:r w:rsidR="001445DB">
        <w:rPr>
          <w:rFonts w:ascii="Arial" w:eastAsia="Times New Roman" w:hAnsi="Arial" w:cs="Arial"/>
          <w:sz w:val="24"/>
          <w:szCs w:val="24"/>
        </w:rPr>
        <w:t>____</w:t>
      </w:r>
    </w:p>
    <w:p w14:paraId="50A88568" w14:textId="77777777" w:rsidR="00385385" w:rsidRPr="00EA4080" w:rsidRDefault="00385385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C12CA5C" w14:textId="7441C9F3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Approved By: (Unit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>Supervisor)_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>_________________________________________</w:t>
      </w:r>
      <w:r w:rsidR="001445DB">
        <w:rPr>
          <w:rFonts w:ascii="Arial" w:eastAsia="Times New Roman" w:hAnsi="Arial" w:cs="Arial"/>
          <w:sz w:val="24"/>
          <w:szCs w:val="24"/>
        </w:rPr>
        <w:t>____</w:t>
      </w:r>
    </w:p>
    <w:p w14:paraId="27EA149F" w14:textId="77777777" w:rsidR="00385385" w:rsidRPr="00EA4080" w:rsidRDefault="00385385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A25F28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Reviewed By (Cs Operations Personnel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>) :</w:t>
      </w:r>
      <w:proofErr w:type="gramEnd"/>
    </w:p>
    <w:p w14:paraId="7CD4F11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_________________________________   ____________________________________</w:t>
      </w:r>
    </w:p>
    <w:p w14:paraId="1030E77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 </w:t>
      </w:r>
      <w:r w:rsidR="00385385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(printed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 xml:space="preserve">name)   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    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="00385385">
        <w:rPr>
          <w:rFonts w:ascii="Arial" w:eastAsia="Times New Roman" w:hAnsi="Arial" w:cs="Arial"/>
          <w:sz w:val="24"/>
          <w:szCs w:val="24"/>
        </w:rPr>
        <w:t xml:space="preserve">                    </w:t>
      </w:r>
      <w:r w:rsidRPr="00EA4080">
        <w:rPr>
          <w:rFonts w:ascii="Arial" w:eastAsia="Times New Roman" w:hAnsi="Arial" w:cs="Arial"/>
          <w:sz w:val="24"/>
          <w:szCs w:val="24"/>
        </w:rPr>
        <w:t>(signature)</w:t>
      </w:r>
    </w:p>
    <w:p w14:paraId="3F2D061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D507BB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This permit to be kept at job site. Return job site copy to Safety</w:t>
      </w:r>
      <w:r w:rsidR="00F606DD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sz w:val="24"/>
          <w:szCs w:val="24"/>
        </w:rPr>
        <w:t>Office following job completion</w:t>
      </w:r>
      <w:r w:rsidR="00F04257">
        <w:rPr>
          <w:rFonts w:ascii="Arial" w:eastAsia="Times New Roman" w:hAnsi="Arial" w:cs="Arial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A74558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B903C03" w14:textId="77777777" w:rsidR="00A519D6" w:rsidRDefault="00A519D6">
      <w:pPr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14:paraId="531C1257" w14:textId="7CAAB289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A4080">
        <w:rPr>
          <w:rFonts w:ascii="Arial" w:eastAsia="Times New Roman" w:hAnsi="Arial" w:cs="Arial"/>
          <w:b/>
          <w:sz w:val="24"/>
          <w:szCs w:val="24"/>
        </w:rPr>
        <w:lastRenderedPageBreak/>
        <w:t>Sample 2</w:t>
      </w:r>
    </w:p>
    <w:p w14:paraId="76F8777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sz w:val="36"/>
          <w:szCs w:val="36"/>
        </w:rPr>
      </w:pPr>
      <w:r w:rsidRPr="00EA4080">
        <w:rPr>
          <w:rFonts w:ascii="Arial" w:eastAsia="Times New Roman" w:hAnsi="Arial" w:cs="Arial"/>
          <w:sz w:val="36"/>
          <w:szCs w:val="36"/>
        </w:rPr>
        <w:t>ENTRY PERMIT</w:t>
      </w:r>
    </w:p>
    <w:p w14:paraId="350CAEC2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29912B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PERMIT VALID FOR </w:t>
      </w:r>
      <w:r w:rsidRPr="00EA4080">
        <w:rPr>
          <w:rFonts w:ascii="Arial" w:eastAsia="Times New Roman" w:hAnsi="Arial" w:cs="Arial"/>
          <w:sz w:val="24"/>
          <w:szCs w:val="24"/>
          <w:u w:val="single"/>
        </w:rPr>
        <w:t>8 HOURS ONLY</w:t>
      </w:r>
      <w:r w:rsidRPr="00EA4080">
        <w:rPr>
          <w:rFonts w:ascii="Arial" w:eastAsia="Times New Roman" w:hAnsi="Arial" w:cs="Arial"/>
          <w:sz w:val="24"/>
          <w:szCs w:val="24"/>
        </w:rPr>
        <w:t>.  ALL COPIES OF PERMIT WILL REMAIN AT</w:t>
      </w:r>
    </w:p>
    <w:p w14:paraId="05706A0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JOB SITE UNTIL JOB IS COMPLETED</w:t>
      </w:r>
    </w:p>
    <w:p w14:paraId="449F423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CBC0502" w14:textId="2CB3E6EB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DATE: - </w:t>
      </w:r>
      <w:r w:rsidR="00333192" w:rsidRPr="00EA4080">
        <w:rPr>
          <w:rFonts w:ascii="Arial" w:eastAsia="Times New Roman" w:hAnsi="Arial" w:cs="Arial"/>
          <w:sz w:val="24"/>
          <w:szCs w:val="24"/>
        </w:rPr>
        <w:t>- SITE</w:t>
      </w:r>
      <w:r w:rsidRPr="00EA4080">
        <w:rPr>
          <w:rFonts w:ascii="Arial" w:eastAsia="Times New Roman" w:hAnsi="Arial" w:cs="Arial"/>
          <w:sz w:val="24"/>
          <w:szCs w:val="24"/>
        </w:rPr>
        <w:t xml:space="preserve"> LOCATION and DESCRIPTION __________________________________</w:t>
      </w:r>
      <w:r w:rsidR="008A3053">
        <w:rPr>
          <w:rFonts w:ascii="Arial" w:eastAsia="Times New Roman" w:hAnsi="Arial" w:cs="Arial"/>
          <w:sz w:val="24"/>
          <w:szCs w:val="24"/>
        </w:rPr>
        <w:t>_______</w:t>
      </w:r>
    </w:p>
    <w:p w14:paraId="4418ED13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PURPOSE OF ENTRY ______________________________________________________</w:t>
      </w:r>
      <w:r w:rsidR="008A3053">
        <w:rPr>
          <w:rFonts w:ascii="Arial" w:eastAsia="Times New Roman" w:hAnsi="Arial" w:cs="Arial"/>
          <w:sz w:val="24"/>
          <w:szCs w:val="24"/>
        </w:rPr>
        <w:t>_______</w:t>
      </w:r>
    </w:p>
    <w:p w14:paraId="0B4BD975" w14:textId="77777777" w:rsidR="008A3053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7E2120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SUPERVISOR(S) in charge of crews   Type of Crew Phone #</w:t>
      </w:r>
    </w:p>
    <w:p w14:paraId="36DA7D0C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__________________________________________________________Phone_____________</w:t>
      </w:r>
      <w:r w:rsidR="008A3053">
        <w:rPr>
          <w:rFonts w:ascii="Arial" w:eastAsia="Times New Roman" w:hAnsi="Arial" w:cs="Arial"/>
          <w:sz w:val="24"/>
          <w:szCs w:val="24"/>
        </w:rPr>
        <w:t>____</w:t>
      </w:r>
    </w:p>
    <w:p w14:paraId="76FBFB6A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__________________________________________________________Phone_____________</w:t>
      </w:r>
      <w:r w:rsidR="008A3053">
        <w:rPr>
          <w:rFonts w:ascii="Arial" w:eastAsia="Times New Roman" w:hAnsi="Arial" w:cs="Arial"/>
          <w:sz w:val="24"/>
          <w:szCs w:val="24"/>
        </w:rPr>
        <w:t>____</w:t>
      </w:r>
    </w:p>
    <w:p w14:paraId="3BE90B58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COMMUNICATION PROCEDURES ______________________________________________</w:t>
      </w:r>
      <w:r w:rsidR="008A3053">
        <w:rPr>
          <w:rFonts w:ascii="Arial" w:eastAsia="Times New Roman" w:hAnsi="Arial" w:cs="Arial"/>
          <w:sz w:val="24"/>
          <w:szCs w:val="24"/>
        </w:rPr>
        <w:t>_____</w:t>
      </w:r>
    </w:p>
    <w:p w14:paraId="7664EFE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RESCUE PROCEDURES (PHONE NUMBERS AT BOTTOM) ___________________________</w:t>
      </w:r>
      <w:r w:rsidR="008A3053">
        <w:rPr>
          <w:rFonts w:ascii="Arial" w:eastAsia="Times New Roman" w:hAnsi="Arial" w:cs="Arial"/>
          <w:sz w:val="24"/>
          <w:szCs w:val="24"/>
        </w:rPr>
        <w:t>___</w:t>
      </w:r>
    </w:p>
    <w:p w14:paraId="195569CF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_______________________________________________________________________</w:t>
      </w:r>
      <w:r w:rsidR="008A3053">
        <w:rPr>
          <w:rFonts w:ascii="Arial" w:eastAsia="Times New Roman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</w:t>
      </w:r>
    </w:p>
    <w:p w14:paraId="7CC8F6D9" w14:textId="77777777" w:rsidR="008A3053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4B2DC1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* BOLD DENOTES MINIMUM REQUIREMENTS TO BE COMPLETED AND REVIEWED</w:t>
      </w:r>
    </w:p>
    <w:p w14:paraId="1CB14E1F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PRIOR TO ENTRY*</w:t>
      </w:r>
    </w:p>
    <w:p w14:paraId="590EBBD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4963B4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REQUIREMENTS COMPLETED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DATE         TIME</w:t>
      </w:r>
    </w:p>
    <w:p w14:paraId="0B82AB23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Lock Out/De-energize/Try-out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             ____           ____</w:t>
      </w:r>
    </w:p>
    <w:p w14:paraId="2EEC20C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Line(s) Broken-Capped-Blanked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____           ____</w:t>
      </w:r>
    </w:p>
    <w:p w14:paraId="33B23B93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Purge-Flush and Vent        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____           ____</w:t>
      </w:r>
    </w:p>
    <w:p w14:paraId="57A4429A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Ventilation                  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____           ____</w:t>
      </w:r>
    </w:p>
    <w:p w14:paraId="539C03B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Secure Area (Post and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 xml:space="preserve">Flag)   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____           ____</w:t>
      </w:r>
    </w:p>
    <w:p w14:paraId="23480B74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Breathing Apparatus        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____           ____</w:t>
      </w:r>
    </w:p>
    <w:p w14:paraId="1DEC37E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Resuscitator - Inhalator    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____           ____</w:t>
      </w:r>
    </w:p>
    <w:p w14:paraId="0A29A62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Standby Safety Personnel                                            ____           ____</w:t>
      </w:r>
    </w:p>
    <w:p w14:paraId="7AD8356D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Full Body Harness w/"D" ring                                        ____           ____</w:t>
      </w:r>
    </w:p>
    <w:p w14:paraId="5386A23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Emergency Escape Retrieval Equip                              ____           ____</w:t>
      </w:r>
    </w:p>
    <w:p w14:paraId="6F08F48F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Lifelines                                                                         ____           ____</w:t>
      </w:r>
    </w:p>
    <w:p w14:paraId="459B0C15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Fire Extinguishers                                                          ____           ____</w:t>
      </w:r>
    </w:p>
    <w:p w14:paraId="682B5E7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Lighting (Explosive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 xml:space="preserve">Proof)   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____           ____</w:t>
      </w:r>
    </w:p>
    <w:p w14:paraId="62D3D71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Protective Clothing             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____           ____</w:t>
      </w:r>
    </w:p>
    <w:p w14:paraId="73EF81B7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Respirator(s) (Air </w:t>
      </w:r>
      <w:proofErr w:type="gramStart"/>
      <w:r w:rsidRPr="00EA4080">
        <w:rPr>
          <w:rFonts w:ascii="Arial" w:eastAsia="Times New Roman" w:hAnsi="Arial" w:cs="Arial"/>
          <w:sz w:val="24"/>
          <w:szCs w:val="24"/>
        </w:rPr>
        <w:t xml:space="preserve">Purifying)   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    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____           ____</w:t>
      </w:r>
    </w:p>
    <w:p w14:paraId="46504D0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Burning and Welding Permit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____</w:t>
      </w: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      ____</w:t>
      </w:r>
    </w:p>
    <w:p w14:paraId="11A8EA6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Cells phones “Off” in Flammable conditions                  ____           ____</w:t>
      </w:r>
    </w:p>
    <w:p w14:paraId="1836375C" w14:textId="77777777" w:rsidR="008A3053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2F67D24" w14:textId="77777777" w:rsidR="008A3053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52BBB2C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Note:  Items that do not apply enter N/A in the blank.</w:t>
      </w:r>
    </w:p>
    <w:p w14:paraId="11E65F68" w14:textId="77777777" w:rsidR="00A519D6" w:rsidRDefault="00A519D6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  <w:sectPr w:rsidR="00A519D6" w:rsidSect="00A519D6">
          <w:headerReference w:type="default" r:id="rId13"/>
          <w:footerReference w:type="default" r:id="rId14"/>
          <w:type w:val="continuous"/>
          <w:pgSz w:w="12240" w:h="15840"/>
          <w:pgMar w:top="720" w:right="720" w:bottom="720" w:left="720" w:header="1440" w:footer="720" w:gutter="0"/>
          <w:cols w:space="720"/>
          <w:docGrid w:linePitch="360"/>
        </w:sectPr>
      </w:pPr>
    </w:p>
    <w:p w14:paraId="29B872CF" w14:textId="3A4F5E6D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419315D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       </w:t>
      </w:r>
    </w:p>
    <w:p w14:paraId="75877F2B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269246" w14:textId="77777777" w:rsidR="00EA4080" w:rsidRPr="00EA4080" w:rsidRDefault="00EA4080" w:rsidP="008A30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 w:rsidRPr="00EA4080">
        <w:rPr>
          <w:rFonts w:ascii="Arial" w:eastAsia="Times New Roman" w:hAnsi="Arial" w:cs="Arial"/>
          <w:sz w:val="32"/>
          <w:szCs w:val="32"/>
        </w:rPr>
        <w:t xml:space="preserve">**RECORD CONTINUOUS MONITORING RESULTS </w:t>
      </w:r>
      <w:r w:rsidRPr="00EA4080">
        <w:rPr>
          <w:rFonts w:ascii="Arial" w:eastAsia="Times New Roman" w:hAnsi="Arial" w:cs="Arial"/>
          <w:sz w:val="32"/>
          <w:szCs w:val="32"/>
          <w:u w:val="single"/>
        </w:rPr>
        <w:t>EVERY 2 HOURS</w:t>
      </w:r>
    </w:p>
    <w:p w14:paraId="64C678CB" w14:textId="77777777" w:rsidR="008A3053" w:rsidRPr="008A3053" w:rsidRDefault="00EA4080" w:rsidP="008A30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 w:rsidRPr="00EA4080">
        <w:rPr>
          <w:rFonts w:ascii="Arial" w:eastAsia="Times New Roman" w:hAnsi="Arial" w:cs="Arial"/>
          <w:sz w:val="32"/>
          <w:szCs w:val="32"/>
        </w:rPr>
        <w:lastRenderedPageBreak/>
        <w:t>CONTINUOUS MONITORING**</w:t>
      </w:r>
    </w:p>
    <w:p w14:paraId="2D14FD22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93FBEB8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u w:val="single"/>
        </w:rPr>
      </w:pPr>
      <w:r w:rsidRPr="00EA4080">
        <w:rPr>
          <w:rFonts w:ascii="Arial" w:eastAsia="Times New Roman" w:hAnsi="Arial" w:cs="Arial"/>
          <w:sz w:val="24"/>
          <w:szCs w:val="24"/>
          <w:u w:val="single"/>
        </w:rPr>
        <w:t xml:space="preserve">TEST(S) TO BE TAKEN      </w:t>
      </w:r>
      <w:r w:rsidR="008A3053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EA4080">
        <w:rPr>
          <w:rFonts w:ascii="Arial" w:eastAsia="Times New Roman" w:hAnsi="Arial" w:cs="Arial"/>
          <w:sz w:val="24"/>
          <w:szCs w:val="24"/>
          <w:u w:val="single"/>
        </w:rPr>
        <w:t>Entry Level</w:t>
      </w:r>
    </w:p>
    <w:p w14:paraId="3D84699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  <w:u w:val="single"/>
        </w:rPr>
      </w:pPr>
    </w:p>
    <w:p w14:paraId="1BD4A4E6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PERCENT OF OXYGEN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b/>
          <w:sz w:val="24"/>
          <w:szCs w:val="24"/>
        </w:rPr>
        <w:t>19.5% to 23.5%</w:t>
      </w:r>
      <w:r w:rsidR="008A3053">
        <w:rPr>
          <w:rFonts w:ascii="Arial" w:eastAsia="Times New Roman" w:hAnsi="Arial" w:cs="Arial"/>
          <w:b/>
          <w:sz w:val="24"/>
          <w:szCs w:val="24"/>
        </w:rPr>
        <w:t xml:space="preserve">          </w:t>
      </w:r>
      <w:r w:rsidRPr="00EA4080">
        <w:rPr>
          <w:rFonts w:ascii="Arial" w:eastAsia="Times New Roman" w:hAnsi="Arial" w:cs="Arial"/>
          <w:sz w:val="24"/>
          <w:szCs w:val="24"/>
        </w:rPr>
        <w:t>___ ___ ___ ___ ___ ___ ___ ___</w:t>
      </w:r>
    </w:p>
    <w:p w14:paraId="47C6BE8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LOWER FLAMMABLE LIMIT   </w:t>
      </w:r>
      <w:r w:rsidRPr="00EA4080">
        <w:rPr>
          <w:rFonts w:ascii="Arial" w:eastAsia="Times New Roman" w:hAnsi="Arial" w:cs="Arial"/>
          <w:b/>
          <w:sz w:val="24"/>
          <w:szCs w:val="24"/>
        </w:rPr>
        <w:t>Under 10%</w:t>
      </w:r>
      <w:r w:rsidRPr="00EA4080">
        <w:rPr>
          <w:rFonts w:ascii="Arial" w:eastAsia="Times New Roman" w:hAnsi="Arial" w:cs="Arial"/>
          <w:sz w:val="24"/>
          <w:szCs w:val="24"/>
        </w:rPr>
        <w:t xml:space="preserve">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EA4080">
        <w:rPr>
          <w:rFonts w:ascii="Arial" w:eastAsia="Times New Roman" w:hAnsi="Arial" w:cs="Arial"/>
          <w:sz w:val="24"/>
          <w:szCs w:val="24"/>
        </w:rPr>
        <w:t>___ ___ ___ ___ ___ ___ ___ ___</w:t>
      </w:r>
    </w:p>
    <w:p w14:paraId="2E87487C" w14:textId="0E382275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CARBON MONOXIDE 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</w:t>
      </w:r>
      <w:r w:rsidRPr="00EA4080">
        <w:rPr>
          <w:rFonts w:ascii="Arial" w:eastAsia="Times New Roman" w:hAnsi="Arial" w:cs="Arial"/>
          <w:b/>
          <w:sz w:val="24"/>
          <w:szCs w:val="24"/>
        </w:rPr>
        <w:t>+</w:t>
      </w:r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b/>
          <w:sz w:val="24"/>
          <w:szCs w:val="24"/>
        </w:rPr>
        <w:t>35 PPM</w:t>
      </w:r>
      <w:r w:rsidRPr="00EA4080">
        <w:rPr>
          <w:rFonts w:ascii="Arial" w:eastAsia="Times New Roman" w:hAnsi="Arial" w:cs="Arial"/>
          <w:sz w:val="24"/>
          <w:szCs w:val="24"/>
        </w:rPr>
        <w:t xml:space="preserve">       </w:t>
      </w:r>
      <w:proofErr w:type="gramStart"/>
      <w:r w:rsidR="00333192" w:rsidRPr="00EA4080">
        <w:rPr>
          <w:rFonts w:ascii="Arial" w:eastAsia="Times New Roman" w:hAnsi="Arial" w:cs="Arial"/>
          <w:sz w:val="24"/>
          <w:szCs w:val="24"/>
        </w:rPr>
        <w:tab/>
        <w:t xml:space="preserve"> </w:t>
      </w:r>
      <w:r w:rsidR="00333192">
        <w:rPr>
          <w:rFonts w:ascii="Arial" w:eastAsia="Times New Roman" w:hAnsi="Arial" w:cs="Arial"/>
          <w:sz w:val="24"/>
          <w:szCs w:val="24"/>
        </w:rPr>
        <w:t xml:space="preserve"> </w:t>
      </w:r>
      <w:bookmarkStart w:id="0" w:name="_GoBack"/>
      <w:bookmarkEnd w:id="0"/>
      <w:r w:rsidR="00333192">
        <w:rPr>
          <w:rFonts w:ascii="Arial" w:eastAsia="Times New Roman" w:hAnsi="Arial" w:cs="Arial"/>
          <w:sz w:val="24"/>
          <w:szCs w:val="24"/>
        </w:rPr>
        <w:t>_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>__ ___ ___ ___ ___ ___ ___ ___</w:t>
      </w:r>
    </w:p>
    <w:p w14:paraId="16F48CEC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Aromatic Hydrocarbon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 </w:t>
      </w:r>
      <w:r w:rsidRPr="00EA4080">
        <w:rPr>
          <w:rFonts w:ascii="Arial" w:eastAsia="Times New Roman" w:hAnsi="Arial" w:cs="Arial"/>
          <w:b/>
          <w:sz w:val="24"/>
          <w:szCs w:val="24"/>
        </w:rPr>
        <w:t>+</w:t>
      </w:r>
      <w:r w:rsidRPr="00EA4080">
        <w:rPr>
          <w:rFonts w:ascii="Arial" w:eastAsia="Times New Roman" w:hAnsi="Arial" w:cs="Arial"/>
          <w:sz w:val="24"/>
          <w:szCs w:val="24"/>
        </w:rPr>
        <w:t xml:space="preserve">1 PPM </w:t>
      </w:r>
      <w:r w:rsidRPr="00EA4080">
        <w:rPr>
          <w:rFonts w:ascii="Arial" w:eastAsia="Times New Roman" w:hAnsi="Arial" w:cs="Arial"/>
          <w:b/>
          <w:sz w:val="24"/>
          <w:szCs w:val="24"/>
        </w:rPr>
        <w:t>*</w:t>
      </w:r>
      <w:r w:rsidRPr="00EA4080">
        <w:rPr>
          <w:rFonts w:ascii="Arial" w:eastAsia="Times New Roman" w:hAnsi="Arial" w:cs="Arial"/>
          <w:sz w:val="24"/>
          <w:szCs w:val="24"/>
        </w:rPr>
        <w:t xml:space="preserve"> 5PPM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>___ ___ ___ ___ ___ ___ ___ ___</w:t>
      </w:r>
    </w:p>
    <w:p w14:paraId="3ECF0556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Hydrogen Cyanide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 </w:t>
      </w:r>
      <w:proofErr w:type="gramStart"/>
      <w:r w:rsidR="008A3053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 xml:space="preserve"> (</w:t>
      </w:r>
      <w:proofErr w:type="gramEnd"/>
      <w:r w:rsidRPr="00EA4080">
        <w:rPr>
          <w:rFonts w:ascii="Arial" w:eastAsia="Times New Roman" w:hAnsi="Arial" w:cs="Arial"/>
          <w:sz w:val="24"/>
          <w:szCs w:val="24"/>
        </w:rPr>
        <w:t xml:space="preserve">Skin)  * 4PPM 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</w:t>
      </w:r>
      <w:r w:rsidRPr="00EA4080">
        <w:rPr>
          <w:rFonts w:ascii="Arial" w:eastAsia="Times New Roman" w:hAnsi="Arial" w:cs="Arial"/>
          <w:sz w:val="24"/>
          <w:szCs w:val="24"/>
        </w:rPr>
        <w:t>___ ___ ___ ___ ___ ___ ___ ___</w:t>
      </w:r>
    </w:p>
    <w:p w14:paraId="270C98A6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Hydrogen Sulfide 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     </w:t>
      </w:r>
      <w:r w:rsidRPr="00EA4080">
        <w:rPr>
          <w:rFonts w:ascii="Arial" w:eastAsia="Times New Roman" w:hAnsi="Arial" w:cs="Arial"/>
          <w:b/>
          <w:sz w:val="24"/>
          <w:szCs w:val="24"/>
        </w:rPr>
        <w:t>+</w:t>
      </w:r>
      <w:r w:rsidRPr="00EA4080">
        <w:rPr>
          <w:rFonts w:ascii="Arial" w:eastAsia="Times New Roman" w:hAnsi="Arial" w:cs="Arial"/>
          <w:sz w:val="24"/>
          <w:szCs w:val="24"/>
        </w:rPr>
        <w:t>10 PPM *15PPM       ___ ___ ___ ___ ___ ___ ___ ___</w:t>
      </w:r>
    </w:p>
    <w:p w14:paraId="2948DB1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Sulfur Dioxide   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        </w:t>
      </w:r>
      <w:r w:rsidRPr="00EA4080">
        <w:rPr>
          <w:rFonts w:ascii="Arial" w:eastAsia="Times New Roman" w:hAnsi="Arial" w:cs="Arial"/>
          <w:b/>
          <w:sz w:val="24"/>
          <w:szCs w:val="24"/>
        </w:rPr>
        <w:t>+</w:t>
      </w:r>
      <w:r w:rsidRPr="00EA4080">
        <w:rPr>
          <w:rFonts w:ascii="Arial" w:eastAsia="Times New Roman" w:hAnsi="Arial" w:cs="Arial"/>
          <w:sz w:val="24"/>
          <w:szCs w:val="24"/>
        </w:rPr>
        <w:t xml:space="preserve"> 2 PPM </w:t>
      </w:r>
      <w:r w:rsidRPr="00EA4080">
        <w:rPr>
          <w:rFonts w:ascii="Arial" w:eastAsia="Times New Roman" w:hAnsi="Arial" w:cs="Arial"/>
          <w:b/>
          <w:sz w:val="24"/>
          <w:szCs w:val="24"/>
        </w:rPr>
        <w:t>*</w:t>
      </w:r>
      <w:r w:rsidRPr="00EA4080">
        <w:rPr>
          <w:rFonts w:ascii="Arial" w:eastAsia="Times New Roman" w:hAnsi="Arial" w:cs="Arial"/>
          <w:sz w:val="24"/>
          <w:szCs w:val="24"/>
        </w:rPr>
        <w:t xml:space="preserve"> 5PPM         ___ ___ ___ ___ ___ ___ ___ ___</w:t>
      </w:r>
    </w:p>
    <w:p w14:paraId="6B08EEF1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Ammonia                 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  <w:r w:rsidRPr="00EA4080">
        <w:rPr>
          <w:rFonts w:ascii="Arial" w:eastAsia="Times New Roman" w:hAnsi="Arial" w:cs="Arial"/>
          <w:b/>
          <w:sz w:val="24"/>
          <w:szCs w:val="24"/>
        </w:rPr>
        <w:t>*</w:t>
      </w:r>
      <w:r w:rsidRPr="00EA4080">
        <w:rPr>
          <w:rFonts w:ascii="Arial" w:eastAsia="Times New Roman" w:hAnsi="Arial" w:cs="Arial"/>
          <w:sz w:val="24"/>
          <w:szCs w:val="24"/>
        </w:rPr>
        <w:t xml:space="preserve">35PPM           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 ___ ___ ___ ___ ___ ___ ___ ___</w:t>
      </w:r>
    </w:p>
    <w:p w14:paraId="50C3969A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A755FF1" w14:textId="77777777" w:rsidR="008A3053" w:rsidRPr="00EA4080" w:rsidRDefault="008A3053" w:rsidP="008A30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Note:  Items that do not apply enter N/A in the blank.</w:t>
      </w:r>
    </w:p>
    <w:p w14:paraId="03EEA421" w14:textId="77777777" w:rsidR="008A3053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51B37F6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* </w:t>
      </w:r>
      <w:r w:rsidRPr="00EA4080">
        <w:rPr>
          <w:rFonts w:ascii="Arial" w:eastAsia="Times New Roman" w:hAnsi="Arial" w:cs="Arial"/>
          <w:b/>
          <w:sz w:val="24"/>
          <w:szCs w:val="24"/>
        </w:rPr>
        <w:t>Short-term exposure limit: Employee can work in the area up to 15</w:t>
      </w:r>
    </w:p>
    <w:p w14:paraId="303EDE7D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A4080">
        <w:rPr>
          <w:rFonts w:ascii="Arial" w:eastAsia="Times New Roman" w:hAnsi="Arial" w:cs="Arial"/>
          <w:b/>
          <w:sz w:val="24"/>
          <w:szCs w:val="24"/>
        </w:rPr>
        <w:t xml:space="preserve">   minutes.</w:t>
      </w:r>
    </w:p>
    <w:p w14:paraId="76EA40A4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EA4080">
        <w:rPr>
          <w:rFonts w:ascii="Arial" w:eastAsia="Times New Roman" w:hAnsi="Arial" w:cs="Arial"/>
          <w:b/>
          <w:sz w:val="24"/>
          <w:szCs w:val="24"/>
        </w:rPr>
        <w:t xml:space="preserve">+ 8 hr. Time Weighted Avg.: Employee can work in area 8 </w:t>
      </w:r>
      <w:proofErr w:type="spellStart"/>
      <w:r w:rsidRPr="00EA4080">
        <w:rPr>
          <w:rFonts w:ascii="Arial" w:eastAsia="Times New Roman" w:hAnsi="Arial" w:cs="Arial"/>
          <w:b/>
          <w:sz w:val="24"/>
          <w:szCs w:val="24"/>
        </w:rPr>
        <w:t>hrs</w:t>
      </w:r>
      <w:proofErr w:type="spellEnd"/>
      <w:r w:rsidRPr="00EA4080">
        <w:rPr>
          <w:rFonts w:ascii="Arial" w:eastAsia="Times New Roman" w:hAnsi="Arial" w:cs="Arial"/>
          <w:b/>
          <w:sz w:val="24"/>
          <w:szCs w:val="24"/>
        </w:rPr>
        <w:t xml:space="preserve"> (longer</w:t>
      </w:r>
    </w:p>
    <w:p w14:paraId="13BECE9D" w14:textId="77777777" w:rsidR="00EA4080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   </w:t>
      </w:r>
      <w:r w:rsidR="00EA4080" w:rsidRPr="00EA4080">
        <w:rPr>
          <w:rFonts w:ascii="Arial" w:eastAsia="Times New Roman" w:hAnsi="Arial" w:cs="Arial"/>
          <w:b/>
          <w:sz w:val="24"/>
          <w:szCs w:val="24"/>
        </w:rPr>
        <w:t>with appropriate respiratory protection).</w:t>
      </w:r>
    </w:p>
    <w:p w14:paraId="1A091A67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6A46B230" w14:textId="77777777" w:rsidR="008A3053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352ED44C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REMARKS:_____________________________________________________________</w:t>
      </w:r>
      <w:r w:rsidR="008A3053">
        <w:rPr>
          <w:rFonts w:ascii="Arial" w:eastAsia="Times New Roman" w:hAnsi="Arial" w:cs="Arial"/>
          <w:sz w:val="24"/>
          <w:szCs w:val="24"/>
        </w:rPr>
        <w:t>__________</w:t>
      </w:r>
    </w:p>
    <w:p w14:paraId="609340EC" w14:textId="77777777" w:rsidR="008A3053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</w:t>
      </w:r>
    </w:p>
    <w:p w14:paraId="0C2E8B5C" w14:textId="77777777" w:rsidR="008A3053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0A4F1EE" w14:textId="77777777" w:rsidR="008A3053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2E2296E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GAS TESTER NAME 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INSTRUMENT(S)</w:t>
      </w:r>
      <w:r w:rsidR="008A3053" w:rsidRPr="008A3053">
        <w:rPr>
          <w:rFonts w:ascii="Arial" w:eastAsia="Times New Roman" w:hAnsi="Arial" w:cs="Arial"/>
          <w:sz w:val="24"/>
          <w:szCs w:val="24"/>
        </w:rPr>
        <w:t xml:space="preserve"> </w:t>
      </w:r>
      <w:r w:rsidR="008A3053" w:rsidRPr="00EA4080">
        <w:rPr>
          <w:rFonts w:ascii="Arial" w:eastAsia="Times New Roman" w:hAnsi="Arial" w:cs="Arial"/>
          <w:sz w:val="24"/>
          <w:szCs w:val="24"/>
        </w:rPr>
        <w:t>&amp;/OR TYPE         MODE</w:t>
      </w:r>
      <w:r w:rsidR="008A3053">
        <w:rPr>
          <w:rFonts w:ascii="Arial" w:eastAsia="Times New Roman" w:hAnsi="Arial" w:cs="Arial"/>
          <w:sz w:val="24"/>
          <w:szCs w:val="24"/>
        </w:rPr>
        <w:t xml:space="preserve"> </w:t>
      </w:r>
      <w:r w:rsidR="008A3053" w:rsidRPr="00EA4080">
        <w:rPr>
          <w:rFonts w:ascii="Arial" w:eastAsia="Times New Roman" w:hAnsi="Arial" w:cs="Arial"/>
          <w:sz w:val="24"/>
          <w:szCs w:val="24"/>
        </w:rPr>
        <w:t>UNIT #</w:t>
      </w:r>
      <w:r w:rsidRPr="00EA4080">
        <w:rPr>
          <w:rFonts w:ascii="Arial" w:eastAsia="Times New Roman" w:hAnsi="Arial" w:cs="Arial"/>
          <w:sz w:val="24"/>
          <w:szCs w:val="24"/>
        </w:rPr>
        <w:t xml:space="preserve">          SERIAL</w:t>
      </w:r>
      <w:r w:rsidR="008A3053">
        <w:rPr>
          <w:rFonts w:ascii="Arial" w:eastAsia="Times New Roman" w:hAnsi="Arial" w:cs="Arial"/>
          <w:sz w:val="24"/>
          <w:szCs w:val="24"/>
        </w:rPr>
        <w:t>#</w:t>
      </w:r>
    </w:p>
    <w:p w14:paraId="395C1F14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ab/>
        <w:t xml:space="preserve">          </w:t>
      </w:r>
      <w:r w:rsidRPr="00EA4080">
        <w:rPr>
          <w:rFonts w:ascii="Arial" w:eastAsia="Times New Roman" w:hAnsi="Arial" w:cs="Arial"/>
          <w:sz w:val="24"/>
          <w:szCs w:val="24"/>
        </w:rPr>
        <w:tab/>
      </w:r>
      <w:r w:rsidRPr="00EA4080">
        <w:rPr>
          <w:rFonts w:ascii="Arial" w:eastAsia="Times New Roman" w:hAnsi="Arial" w:cs="Arial"/>
          <w:sz w:val="24"/>
          <w:szCs w:val="24"/>
        </w:rPr>
        <w:tab/>
      </w:r>
    </w:p>
    <w:p w14:paraId="1E210C0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________________</w:t>
      </w:r>
      <w:r w:rsidR="008A3053">
        <w:rPr>
          <w:rFonts w:ascii="Arial" w:eastAsia="Times New Roman" w:hAnsi="Arial" w:cs="Arial"/>
          <w:sz w:val="24"/>
          <w:szCs w:val="24"/>
        </w:rPr>
        <w:t>___</w:t>
      </w:r>
      <w:r w:rsidRPr="00EA4080">
        <w:rPr>
          <w:rFonts w:ascii="Arial" w:eastAsia="Times New Roman" w:hAnsi="Arial" w:cs="Arial"/>
          <w:sz w:val="24"/>
          <w:szCs w:val="24"/>
        </w:rPr>
        <w:t xml:space="preserve">     _______________</w:t>
      </w:r>
      <w:r w:rsidR="008A3053">
        <w:rPr>
          <w:rFonts w:ascii="Arial" w:eastAsia="Times New Roman" w:hAnsi="Arial" w:cs="Arial"/>
          <w:sz w:val="24"/>
          <w:szCs w:val="24"/>
        </w:rPr>
        <w:t>_________</w:t>
      </w:r>
      <w:r w:rsidRPr="00EA4080">
        <w:rPr>
          <w:rFonts w:ascii="Arial" w:eastAsia="Times New Roman" w:hAnsi="Arial" w:cs="Arial"/>
          <w:sz w:val="24"/>
          <w:szCs w:val="24"/>
        </w:rPr>
        <w:t xml:space="preserve">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     </w:t>
      </w:r>
      <w:r w:rsidRPr="00EA4080">
        <w:rPr>
          <w:rFonts w:ascii="Arial" w:eastAsia="Times New Roman" w:hAnsi="Arial" w:cs="Arial"/>
          <w:sz w:val="24"/>
          <w:szCs w:val="24"/>
        </w:rPr>
        <w:t xml:space="preserve">___________      </w:t>
      </w:r>
      <w:r w:rsidR="008A3053">
        <w:rPr>
          <w:rFonts w:ascii="Arial" w:eastAsia="Times New Roman" w:hAnsi="Arial" w:cs="Arial"/>
          <w:sz w:val="24"/>
          <w:szCs w:val="24"/>
        </w:rPr>
        <w:t xml:space="preserve">  </w:t>
      </w:r>
      <w:r w:rsidRPr="00EA4080">
        <w:rPr>
          <w:rFonts w:ascii="Arial" w:eastAsia="Times New Roman" w:hAnsi="Arial" w:cs="Arial"/>
          <w:sz w:val="24"/>
          <w:szCs w:val="24"/>
        </w:rPr>
        <w:t>_________</w:t>
      </w:r>
    </w:p>
    <w:p w14:paraId="74D61C49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50816E0" w14:textId="77777777" w:rsidR="00EA4080" w:rsidRP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262810B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  <w:r w:rsidRPr="00EA4080">
        <w:rPr>
          <w:rFonts w:ascii="Arial" w:eastAsia="Times New Roman" w:hAnsi="Arial" w:cs="Arial"/>
          <w:sz w:val="32"/>
          <w:szCs w:val="32"/>
          <w:u w:val="single"/>
        </w:rPr>
        <w:t>Phone #s</w:t>
      </w:r>
    </w:p>
    <w:p w14:paraId="07FD4B88" w14:textId="77777777" w:rsidR="008A3053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</w:p>
    <w:p w14:paraId="1B474D4A" w14:textId="77777777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DEPARTMENT/PHONE ___________________________</w:t>
      </w:r>
    </w:p>
    <w:p w14:paraId="196CE228" w14:textId="77777777" w:rsidR="008A3053" w:rsidRPr="00EA4080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12CDCF2" w14:textId="4D2173DF" w:rsidR="00EA4080" w:rsidRDefault="00EA4080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AMBULANCE __________</w:t>
      </w:r>
      <w:r w:rsidR="00333192" w:rsidRPr="00EA4080">
        <w:rPr>
          <w:rFonts w:ascii="Arial" w:eastAsia="Times New Roman" w:hAnsi="Arial" w:cs="Arial"/>
          <w:sz w:val="24"/>
          <w:szCs w:val="24"/>
        </w:rPr>
        <w:t>_ FIRE</w:t>
      </w:r>
      <w:r w:rsidRPr="00EA4080">
        <w:rPr>
          <w:rFonts w:ascii="Arial" w:eastAsia="Times New Roman" w:hAnsi="Arial" w:cs="Arial"/>
          <w:sz w:val="24"/>
          <w:szCs w:val="24"/>
        </w:rPr>
        <w:t>___________    Safety_________</w:t>
      </w:r>
      <w:r w:rsidR="00333192" w:rsidRPr="00EA4080">
        <w:rPr>
          <w:rFonts w:ascii="Arial" w:eastAsia="Times New Roman" w:hAnsi="Arial" w:cs="Arial"/>
          <w:sz w:val="24"/>
          <w:szCs w:val="24"/>
        </w:rPr>
        <w:t>_ Gas</w:t>
      </w:r>
      <w:r w:rsidRPr="00EA4080">
        <w:rPr>
          <w:rFonts w:ascii="Arial" w:eastAsia="Times New Roman" w:hAnsi="Arial" w:cs="Arial"/>
          <w:sz w:val="24"/>
          <w:szCs w:val="24"/>
        </w:rPr>
        <w:t xml:space="preserve"> Coordinator __________</w:t>
      </w:r>
    </w:p>
    <w:p w14:paraId="3124DD2C" w14:textId="77777777" w:rsidR="008A3053" w:rsidRDefault="008A3053" w:rsidP="00EA40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E45AFBC" w14:textId="77777777" w:rsidR="00EA4080" w:rsidRPr="00EA4080" w:rsidRDefault="00EA4080" w:rsidP="00EA4080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273A0F8" w14:textId="77777777" w:rsidR="00FA38A8" w:rsidRPr="008A3053" w:rsidRDefault="008A3053" w:rsidP="008A30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EA4080">
        <w:rPr>
          <w:rFonts w:ascii="Arial" w:eastAsia="Times New Roman" w:hAnsi="Arial" w:cs="Arial"/>
          <w:sz w:val="24"/>
          <w:szCs w:val="24"/>
        </w:rPr>
        <w:t>SUPERVISOR AUTHORIZING - ALL CONDITIONS SATISFIED____________________</w:t>
      </w:r>
      <w:r>
        <w:rPr>
          <w:rFonts w:ascii="Arial" w:eastAsia="Times New Roman" w:hAnsi="Arial" w:cs="Arial"/>
          <w:sz w:val="24"/>
          <w:szCs w:val="24"/>
        </w:rPr>
        <w:t>_________</w:t>
      </w:r>
    </w:p>
    <w:sectPr w:rsidR="00FA38A8" w:rsidRPr="008A3053" w:rsidSect="00A519D6">
      <w:headerReference w:type="default" r:id="rId15"/>
      <w:footerReference w:type="default" r:id="rId16"/>
      <w:type w:val="continuous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64DA2" w14:textId="77777777" w:rsidR="00AA695A" w:rsidRDefault="00AA695A" w:rsidP="00B32FB3">
      <w:pPr>
        <w:spacing w:after="0" w:line="240" w:lineRule="auto"/>
      </w:pPr>
      <w:r>
        <w:separator/>
      </w:r>
    </w:p>
  </w:endnote>
  <w:endnote w:type="continuationSeparator" w:id="0">
    <w:p w14:paraId="1982638D" w14:textId="77777777" w:rsidR="00AA695A" w:rsidRDefault="00AA695A" w:rsidP="00B32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2C2ED" w14:textId="77777777" w:rsid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14:paraId="3D2CCE32" w14:textId="370124A8" w:rsidR="001F1566" w:rsidRPr="001F1566" w:rsidRDefault="001F1566" w:rsidP="00A519D6">
    <w:pPr>
      <w:pStyle w:val="Footer"/>
      <w:tabs>
        <w:tab w:val="clear" w:pos="4680"/>
        <w:tab w:val="clear" w:pos="9360"/>
        <w:tab w:val="center" w:pos="5400"/>
      </w:tabs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  <w:r w:rsidR="00A519D6">
      <w:rPr>
        <w:rFonts w:ascii="Arial" w:hAnsi="Arial" w:cs="Arial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737D4" w14:textId="0F459D28" w:rsidR="00A519D6" w:rsidRPr="001F1566" w:rsidRDefault="00A519D6" w:rsidP="00A519D6">
    <w:pPr>
      <w:pStyle w:val="Footer"/>
      <w:tabs>
        <w:tab w:val="clear" w:pos="4680"/>
        <w:tab w:val="clear" w:pos="9360"/>
        <w:tab w:val="center" w:pos="5400"/>
      </w:tabs>
      <w:rPr>
        <w:rFonts w:ascii="Arial" w:hAnsi="Arial" w:cs="Arial"/>
      </w:rPr>
    </w:pPr>
    <w:r>
      <w:rPr>
        <w:rFonts w:ascii="Arial" w:hAnsi="Arial" w:cs="Arial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80E90" w14:textId="36838234" w:rsidR="00A519D6" w:rsidRPr="00A519D6" w:rsidRDefault="00A519D6" w:rsidP="00A519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CEBA5A" w14:textId="77777777" w:rsidR="00AA695A" w:rsidRDefault="00AA695A" w:rsidP="00B32FB3">
      <w:pPr>
        <w:spacing w:after="0" w:line="240" w:lineRule="auto"/>
      </w:pPr>
      <w:r>
        <w:separator/>
      </w:r>
    </w:p>
  </w:footnote>
  <w:footnote w:type="continuationSeparator" w:id="0">
    <w:p w14:paraId="45156A8D" w14:textId="77777777" w:rsidR="00AA695A" w:rsidRDefault="00AA695A" w:rsidP="00B32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658B1" w14:textId="6E931470" w:rsidR="00836D78" w:rsidRPr="00333192" w:rsidRDefault="00333192" w:rsidP="00333192">
    <w:pPr>
      <w:pStyle w:val="Header"/>
      <w:tabs>
        <w:tab w:val="clear" w:pos="4680"/>
        <w:tab w:val="center" w:pos="9360"/>
      </w:tabs>
      <w:ind w:left="360"/>
      <w:jc w:val="both"/>
    </w:pPr>
    <w:r>
      <w:rPr>
        <w:noProof/>
      </w:rPr>
      <w:drawing>
        <wp:inline distT="0" distB="0" distL="0" distR="0" wp14:anchorId="3F943594" wp14:editId="33D854AB">
          <wp:extent cx="1202499" cy="914400"/>
          <wp:effectExtent l="0" t="0" r="0" b="0"/>
          <wp:docPr id="35" name="Picture 35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1202499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</w:t>
    </w:r>
    <w:r>
      <w:tab/>
    </w:r>
    <w:r>
      <w:rPr>
        <w:noProof/>
        <w:sz w:val="20"/>
      </w:rPr>
      <w:drawing>
        <wp:inline distT="0" distB="0" distL="0" distR="0" wp14:anchorId="0D34FF2A" wp14:editId="452D95F8">
          <wp:extent cx="1189318" cy="914400"/>
          <wp:effectExtent l="0" t="0" r="0" b="0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18931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8E2E0" w14:textId="77777777" w:rsidR="00A519D6" w:rsidRDefault="00A519D6" w:rsidP="00836D78">
    <w:pPr>
      <w:pStyle w:val="DefaultText"/>
      <w:framePr w:hSpace="72" w:vSpace="72" w:wrap="auto" w:vAnchor="page" w:hAnchor="page" w:x="5545" w:y="1265"/>
      <w:jc w:val="both"/>
    </w:pPr>
  </w:p>
  <w:p w14:paraId="7094770D" w14:textId="0872CBCD" w:rsidR="00A519D6" w:rsidRPr="00836D78" w:rsidRDefault="00A519D6" w:rsidP="001F1566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9242E" w14:textId="77777777" w:rsidR="00A519D6" w:rsidRDefault="00A519D6" w:rsidP="00836D78">
    <w:pPr>
      <w:pStyle w:val="DefaultText"/>
      <w:framePr w:hSpace="72" w:vSpace="72" w:wrap="auto" w:vAnchor="page" w:hAnchor="page" w:x="5545" w:y="1265"/>
      <w:jc w:val="both"/>
    </w:pPr>
  </w:p>
  <w:p w14:paraId="78DDCD87" w14:textId="35956F21" w:rsidR="00A519D6" w:rsidRPr="00836D78" w:rsidRDefault="00A519D6" w:rsidP="001F1566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36102B"/>
    <w:multiLevelType w:val="hybridMultilevel"/>
    <w:tmpl w:val="9962B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jc3NjexNLK0NLdU0lEKTi0uzszPAykwrAUAXX6+WywAAAA="/>
  </w:docVars>
  <w:rsids>
    <w:rsidRoot w:val="00EA4080"/>
    <w:rsid w:val="001445DB"/>
    <w:rsid w:val="001F1566"/>
    <w:rsid w:val="00274A49"/>
    <w:rsid w:val="00333192"/>
    <w:rsid w:val="00362363"/>
    <w:rsid w:val="00385385"/>
    <w:rsid w:val="003C31AD"/>
    <w:rsid w:val="00421680"/>
    <w:rsid w:val="00836D78"/>
    <w:rsid w:val="008A3053"/>
    <w:rsid w:val="00A519D6"/>
    <w:rsid w:val="00AA695A"/>
    <w:rsid w:val="00B32FB3"/>
    <w:rsid w:val="00B67D02"/>
    <w:rsid w:val="00B86938"/>
    <w:rsid w:val="00BD1DBA"/>
    <w:rsid w:val="00D31AB6"/>
    <w:rsid w:val="00EA4080"/>
    <w:rsid w:val="00F04257"/>
    <w:rsid w:val="00F606DD"/>
    <w:rsid w:val="00FA38A8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1AA38D"/>
  <w15:chartTrackingRefBased/>
  <w15:docId w15:val="{A61DC02C-7848-41E5-AB0C-08D7A65BB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7FBF"/>
  </w:style>
  <w:style w:type="paragraph" w:styleId="Heading1">
    <w:name w:val="heading 1"/>
    <w:basedOn w:val="Normal"/>
    <w:next w:val="Normal"/>
    <w:link w:val="Heading1Char"/>
    <w:uiPriority w:val="9"/>
    <w:qFormat/>
    <w:rsid w:val="00FD7FB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F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FB3"/>
  </w:style>
  <w:style w:type="paragraph" w:styleId="Footer">
    <w:name w:val="footer"/>
    <w:basedOn w:val="Normal"/>
    <w:link w:val="Foot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FB3"/>
  </w:style>
  <w:style w:type="paragraph" w:customStyle="1" w:styleId="DefaultText">
    <w:name w:val="Default Text"/>
    <w:basedOn w:val="Normal"/>
    <w:rsid w:val="00836D78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FBF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FBF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FB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FB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FB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FB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FBF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D7FB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D7FB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7FB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7FB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D7FBF"/>
    <w:rPr>
      <w:b/>
      <w:bCs/>
    </w:rPr>
  </w:style>
  <w:style w:type="character" w:styleId="Emphasis">
    <w:name w:val="Emphasis"/>
    <w:basedOn w:val="DefaultParagraphFont"/>
    <w:uiPriority w:val="20"/>
    <w:qFormat/>
    <w:rsid w:val="00FD7FBF"/>
    <w:rPr>
      <w:i/>
      <w:iCs/>
    </w:rPr>
  </w:style>
  <w:style w:type="paragraph" w:styleId="NoSpacing">
    <w:name w:val="No Spacing"/>
    <w:uiPriority w:val="1"/>
    <w:qFormat/>
    <w:rsid w:val="00FD7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7FB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D7FBF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FB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FB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D7F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7F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7FB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D7FBF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D7FB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FBF"/>
    <w:pPr>
      <w:outlineLvl w:val="9"/>
    </w:pPr>
  </w:style>
  <w:style w:type="paragraph" w:styleId="ListParagraph">
    <w:name w:val="List Paragraph"/>
    <w:basedOn w:val="Normal"/>
    <w:uiPriority w:val="34"/>
    <w:qFormat/>
    <w:rsid w:val="00D31A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14182088A444698010025A7CA38C2" ma:contentTypeVersion="11" ma:contentTypeDescription="Create a new document." ma:contentTypeScope="" ma:versionID="6ee7eb221d2b31b8c67c0fc9a6776535">
  <xsd:schema xmlns:xsd="http://www.w3.org/2001/XMLSchema" xmlns:xs="http://www.w3.org/2001/XMLSchema" xmlns:p="http://schemas.microsoft.com/office/2006/metadata/properties" xmlns:ns3="d1a471a7-3e6b-4291-aaf0-4ab7b296483d" xmlns:ns4="0ef62a77-e389-4490-aa52-65b416fc09c9" targetNamespace="http://schemas.microsoft.com/office/2006/metadata/properties" ma:root="true" ma:fieldsID="2f6079e7a7a7c1d4ef1fbbf0b50af4a9" ns3:_="" ns4:_="">
    <xsd:import namespace="d1a471a7-3e6b-4291-aaf0-4ab7b296483d"/>
    <xsd:import namespace="0ef62a77-e389-4490-aa52-65b416fc09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471a7-3e6b-4291-aaf0-4ab7b2964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62a77-e389-4490-aa52-65b416fc09c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DC066-ED56-4216-9FDA-372A67001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F562FC-178B-4700-B9FB-79E6AA1645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9ADE3-BD06-4459-8451-836AAF50D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a471a7-3e6b-4291-aaf0-4ab7b296483d"/>
    <ds:schemaRef ds:uri="0ef62a77-e389-4490-aa52-65b416fc09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482F8E-DCBD-471B-B575-4BB5D426E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8</TotalTime>
  <Pages>4</Pages>
  <Words>1928</Words>
  <Characters>1099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Robert</dc:creator>
  <cp:keywords/>
  <dc:description/>
  <cp:lastModifiedBy>Starr, Christina</cp:lastModifiedBy>
  <cp:revision>4</cp:revision>
  <dcterms:created xsi:type="dcterms:W3CDTF">2020-10-15T14:55:00Z</dcterms:created>
  <dcterms:modified xsi:type="dcterms:W3CDTF">2021-02-04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14182088A444698010025A7CA38C2</vt:lpwstr>
  </property>
</Properties>
</file>